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9B05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Title comparison</w:t>
      </w:r>
    </w:p>
    <w:p w14:paraId="40D23B0E" w14:textId="426A83DE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Students must compare at least 3 similar titles to their game outlining the following.</w:t>
      </w:r>
    </w:p>
    <w:p w14:paraId="0B51ABE6" w14:textId="32D7B20E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1:</w:t>
      </w:r>
      <w:r w:rsidR="00F318FD">
        <w:t xml:space="preserve"> Zardy’s Maze</w:t>
      </w:r>
      <w:r w:rsidR="00A24C4B">
        <w:t xml:space="preserve"> </w:t>
      </w:r>
      <w:r w:rsidR="00A24C4B" w:rsidRPr="00A24C4B">
        <w:t>(</w:t>
      </w:r>
      <w:hyperlink r:id="rId5" w:history="1">
        <w:r w:rsidR="00A24C4B" w:rsidRPr="00A24C4B">
          <w:rPr>
            <w:rStyle w:val="Hyperlink"/>
            <w:color w:val="0000FF"/>
          </w:rPr>
          <w:t>https://store.steampowered.com/app/1484800/Zardys_Maze/</w:t>
        </w:r>
      </w:hyperlink>
      <w:r w:rsidR="00A24C4B" w:rsidRPr="00A24C4B">
        <w:rPr>
          <w:rStyle w:val="Hyperlink"/>
          <w:color w:val="0000FF"/>
        </w:rPr>
        <w:t>)</w:t>
      </w:r>
    </w:p>
    <w:p w14:paraId="02907A28" w14:textId="2F1ECCAA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4B9E7345" w14:textId="3441DDA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a maze game</w:t>
      </w:r>
      <w:r w:rsidR="0098511A">
        <w:t xml:space="preserve"> like what I am making.</w:t>
      </w:r>
    </w:p>
    <w:p w14:paraId="6BBCD168" w14:textId="5B27549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EE538FE" w14:textId="153CA661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similar because it is what inspired me to make a maze game.</w:t>
      </w:r>
    </w:p>
    <w:p w14:paraId="0F706A8F" w14:textId="1CE44DC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7D88A308" w14:textId="1CEE13CA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 xml:space="preserve">My game will have different maze </w:t>
      </w:r>
      <w:r w:rsidR="00691702">
        <w:t>walls</w:t>
      </w:r>
      <w:r w:rsidR="00E82BD8">
        <w:t xml:space="preserve"> &amp; you can’t go through the wall</w:t>
      </w:r>
      <w:r w:rsidR="00691702">
        <w:t xml:space="preserve"> like that in Zardy’s Maze.</w:t>
      </w:r>
    </w:p>
    <w:p w14:paraId="6A7B5855" w14:textId="657F0800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2</w:t>
      </w:r>
      <w:r w:rsidR="00F318FD">
        <w:t>: Six inches under</w:t>
      </w:r>
    </w:p>
    <w:p w14:paraId="7AADEEFD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7DB65984" w14:textId="2D50C80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7A2C0C">
        <w:t xml:space="preserve">The </w:t>
      </w:r>
      <w:proofErr w:type="spellStart"/>
      <w:r w:rsidR="007A2C0C">
        <w:t>hotbar</w:t>
      </w:r>
      <w:proofErr w:type="spellEnd"/>
      <w:r w:rsidR="007A2C0C">
        <w:t xml:space="preserve"> system</w:t>
      </w:r>
      <w:r w:rsidR="003D7B21">
        <w:t xml:space="preserve"> is similar</w:t>
      </w:r>
      <w:r w:rsidR="0098511A">
        <w:t xml:space="preserve"> &amp;the encouragement of exploration.</w:t>
      </w:r>
    </w:p>
    <w:p w14:paraId="579515A9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D6CE637" w14:textId="65619D8E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98511A">
        <w:t xml:space="preserve">The </w:t>
      </w:r>
      <w:proofErr w:type="spellStart"/>
      <w:r w:rsidR="0098511A">
        <w:t>hotbar</w:t>
      </w:r>
      <w:proofErr w:type="spellEnd"/>
      <w:r w:rsidR="0098511A">
        <w:t xml:space="preserve"> system is </w:t>
      </w:r>
      <w:r w:rsidR="007A2C0C">
        <w:t xml:space="preserve">in my game because I think it is designed nicely so I </w:t>
      </w:r>
      <w:r w:rsidR="0020081B">
        <w:t>want to do something similar.</w:t>
      </w:r>
    </w:p>
    <w:p w14:paraId="25C87C1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6CCFCB0F" w14:textId="728C441F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017369">
        <w:t>It will have the navigation controls of using the number keys &amp; scroll wheel &amp;</w:t>
      </w:r>
      <w:r w:rsidR="00E82BD8">
        <w:t xml:space="preserve"> </w:t>
      </w:r>
      <w:r w:rsidR="00017369">
        <w:t xml:space="preserve">it won’t have </w:t>
      </w:r>
      <w:r w:rsidR="00E82BD8">
        <w:t xml:space="preserve">the menu buttons on the </w:t>
      </w:r>
      <w:proofErr w:type="spellStart"/>
      <w:r w:rsidR="00E82BD8">
        <w:t>hotbar</w:t>
      </w:r>
      <w:proofErr w:type="spellEnd"/>
      <w:r w:rsidR="00E82BD8">
        <w:t>.</w:t>
      </w:r>
    </w:p>
    <w:p w14:paraId="0A8DB9A0" w14:textId="560377D3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3</w:t>
      </w:r>
      <w:r w:rsidR="00F318FD">
        <w:t xml:space="preserve">: </w:t>
      </w:r>
      <w:r w:rsidR="00A24C4B">
        <w:t>Maze (</w:t>
      </w:r>
      <w:hyperlink r:id="rId6" w:history="1">
        <w:r w:rsidR="00496E72" w:rsidRPr="007669AB">
          <w:rPr>
            <w:rStyle w:val="Hyperlink"/>
          </w:rPr>
          <w:t>https://store.steampowered.com/app/1136770/Maze/</w:t>
        </w:r>
      </w:hyperlink>
      <w:r w:rsidR="00496E72">
        <w:t>)</w:t>
      </w:r>
    </w:p>
    <w:p w14:paraId="75F42150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31AEFD1D" w14:textId="063CC7A5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D94B1E">
        <w:t>Well, it being a maze game.</w:t>
      </w:r>
    </w:p>
    <w:p w14:paraId="21310F8A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722DD7FA" w14:textId="01E0143B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D94B1E">
        <w:t>It is similar because a maze game is a basic game type &amp; a good start for making games that shouldn’t take too long.</w:t>
      </w:r>
    </w:p>
    <w:p w14:paraId="63C3908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395B12FC" w14:textId="7A0C1CF9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7B5F75">
        <w:t xml:space="preserve">My game has an inventory &amp; doesn’t have a navigation </w:t>
      </w:r>
      <w:r w:rsidR="00D94B1E">
        <w:t>system.</w:t>
      </w:r>
    </w:p>
    <w:p w14:paraId="7AB0E3F1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Estimated Schedule</w:t>
      </w:r>
    </w:p>
    <w:p w14:paraId="11526EE1" w14:textId="70C10C00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week-by-week breakdown outlining what assets are to be produced and what features are to be implemented.</w:t>
      </w:r>
    </w:p>
    <w:p w14:paraId="38F65875" w14:textId="51443E8B" w:rsidR="00286456" w:rsidRDefault="00BA461E" w:rsidP="00286456">
      <w:pPr>
        <w:pStyle w:val="MyStyle"/>
        <w:numPr>
          <w:ilvl w:val="2"/>
          <w:numId w:val="1"/>
        </w:numPr>
        <w:spacing w:after="0"/>
      </w:pPr>
      <w:r>
        <w:t>Week</w:t>
      </w:r>
      <w:r w:rsidR="0033690A">
        <w:t xml:space="preserve"> 1</w:t>
      </w:r>
      <w:r>
        <w:t>:</w:t>
      </w:r>
    </w:p>
    <w:p w14:paraId="6AD1DE66" w14:textId="522ECA0A" w:rsidR="0033690A" w:rsidRDefault="009A24D9" w:rsidP="0033690A">
      <w:pPr>
        <w:pStyle w:val="MyStyle"/>
        <w:numPr>
          <w:ilvl w:val="3"/>
          <w:numId w:val="1"/>
        </w:numPr>
        <w:spacing w:after="0"/>
      </w:pPr>
      <w:r>
        <w:t xml:space="preserve">Made </w:t>
      </w:r>
      <w:r w:rsidR="004635D5">
        <w:t>a</w:t>
      </w:r>
      <w:r w:rsidR="002D3A43">
        <w:t xml:space="preserve"> </w:t>
      </w:r>
      <w:r w:rsidR="004635D5">
        <w:t>map out</w:t>
      </w:r>
      <w:r w:rsidR="002D3A43">
        <w:t xml:space="preserve"> of</w:t>
      </w:r>
      <w:r w:rsidR="0033690A">
        <w:t xml:space="preserve"> the first area</w:t>
      </w:r>
      <w:r w:rsidR="002D3A43">
        <w:t xml:space="preserve"> (where the item will be &amp; where you start)</w:t>
      </w:r>
    </w:p>
    <w:p w14:paraId="422043B2" w14:textId="43F35398" w:rsidR="0033690A" w:rsidRDefault="009A24D9" w:rsidP="0033690A">
      <w:pPr>
        <w:pStyle w:val="MyStyle"/>
        <w:numPr>
          <w:ilvl w:val="3"/>
          <w:numId w:val="1"/>
        </w:numPr>
        <w:spacing w:after="0"/>
      </w:pPr>
      <w:r>
        <w:t>Made the</w:t>
      </w:r>
      <w:r w:rsidR="002D3A43">
        <w:t xml:space="preserve"> model of the </w:t>
      </w:r>
      <w:r w:rsidR="0033690A">
        <w:t>first item (</w:t>
      </w:r>
      <w:r w:rsidR="002D3A43">
        <w:t xml:space="preserve">The </w:t>
      </w:r>
      <w:r w:rsidR="004635D5">
        <w:t>a</w:t>
      </w:r>
      <w:r w:rsidR="002D3A43">
        <w:t>xe)</w:t>
      </w:r>
    </w:p>
    <w:p w14:paraId="7D91C66C" w14:textId="2BF9B9DD" w:rsidR="009A24D9" w:rsidRDefault="009A24D9" w:rsidP="0033690A">
      <w:pPr>
        <w:pStyle w:val="MyStyle"/>
        <w:numPr>
          <w:ilvl w:val="3"/>
          <w:numId w:val="1"/>
        </w:numPr>
        <w:spacing w:after="0"/>
      </w:pPr>
      <w:r>
        <w:t>Made movement controls for player</w:t>
      </w:r>
      <w:r w:rsidR="001325A7">
        <w:t xml:space="preserve"> (controller support &amp; keyboard &amp; mouse)</w:t>
      </w:r>
    </w:p>
    <w:p w14:paraId="3787F3FB" w14:textId="74E94A4C" w:rsidR="00285829" w:rsidRDefault="00285829" w:rsidP="0033690A">
      <w:pPr>
        <w:pStyle w:val="MyStyle"/>
        <w:numPr>
          <w:ilvl w:val="3"/>
          <w:numId w:val="1"/>
        </w:numPr>
        <w:spacing w:after="0"/>
      </w:pPr>
      <w:r>
        <w:t xml:space="preserve">Made a </w:t>
      </w:r>
      <w:r w:rsidR="00960AA4">
        <w:t>test map</w:t>
      </w:r>
      <w:r w:rsidR="00013FC4">
        <w:t>/scene for testing</w:t>
      </w:r>
    </w:p>
    <w:p w14:paraId="0845AB64" w14:textId="6D5074CD" w:rsidR="002D3A43" w:rsidRDefault="002D3A43" w:rsidP="002D3A43">
      <w:pPr>
        <w:pStyle w:val="MyStyle"/>
        <w:numPr>
          <w:ilvl w:val="2"/>
          <w:numId w:val="1"/>
        </w:numPr>
        <w:spacing w:after="0"/>
      </w:pPr>
      <w:r>
        <w:t>Week 2:</w:t>
      </w:r>
    </w:p>
    <w:p w14:paraId="429DCD51" w14:textId="5292EC4F" w:rsidR="002D3A43" w:rsidRDefault="009A24D9" w:rsidP="002D3A43">
      <w:pPr>
        <w:pStyle w:val="MyStyle"/>
        <w:numPr>
          <w:ilvl w:val="3"/>
          <w:numId w:val="1"/>
        </w:numPr>
        <w:spacing w:after="0"/>
      </w:pPr>
      <w:r>
        <w:t xml:space="preserve">Made </w:t>
      </w:r>
      <w:r w:rsidR="004635D5">
        <w:t>a</w:t>
      </w:r>
      <w:r w:rsidR="002D3A43">
        <w:t xml:space="preserve"> map</w:t>
      </w:r>
      <w:r w:rsidR="004635D5">
        <w:t xml:space="preserve"> out</w:t>
      </w:r>
      <w:r w:rsidR="002D3A43">
        <w:t xml:space="preserve"> of the second area (</w:t>
      </w:r>
      <w:r>
        <w:t>where the item will be &amp; the connection to the first area)</w:t>
      </w:r>
    </w:p>
    <w:p w14:paraId="627B4C5D" w14:textId="2A904C43" w:rsidR="009A24D9" w:rsidRDefault="009A24D9" w:rsidP="002D3A43">
      <w:pPr>
        <w:pStyle w:val="MyStyle"/>
        <w:numPr>
          <w:ilvl w:val="3"/>
          <w:numId w:val="1"/>
        </w:numPr>
        <w:spacing w:after="0"/>
      </w:pPr>
      <w:r>
        <w:lastRenderedPageBreak/>
        <w:t xml:space="preserve">Made the model of the second item (The </w:t>
      </w:r>
      <w:r w:rsidR="004635D5">
        <w:t>pickaxe or sledgehammer)</w:t>
      </w:r>
    </w:p>
    <w:p w14:paraId="7CCA7BD4" w14:textId="43EDB69A" w:rsidR="004635D5" w:rsidRDefault="004635D5" w:rsidP="002D3A43">
      <w:pPr>
        <w:pStyle w:val="MyStyle"/>
        <w:numPr>
          <w:ilvl w:val="3"/>
          <w:numId w:val="1"/>
        </w:numPr>
        <w:spacing w:after="0"/>
      </w:pPr>
      <w:r>
        <w:t>Started making the first area of the maze from the map out</w:t>
      </w:r>
    </w:p>
    <w:p w14:paraId="118317DA" w14:textId="23B95B3D" w:rsidR="004635D5" w:rsidRDefault="004635D5" w:rsidP="004635D5">
      <w:pPr>
        <w:pStyle w:val="MyStyle"/>
        <w:numPr>
          <w:ilvl w:val="2"/>
          <w:numId w:val="1"/>
        </w:numPr>
        <w:spacing w:after="0"/>
      </w:pPr>
      <w:r>
        <w:t>Week 3:</w:t>
      </w:r>
    </w:p>
    <w:p w14:paraId="290E5F7A" w14:textId="5B0DDDE1" w:rsidR="004635D5" w:rsidRDefault="004635D5" w:rsidP="004635D5">
      <w:pPr>
        <w:pStyle w:val="MyStyle"/>
        <w:numPr>
          <w:ilvl w:val="3"/>
          <w:numId w:val="1"/>
        </w:numPr>
        <w:spacing w:after="0"/>
      </w:pPr>
      <w:r>
        <w:t>Made a map out of the third area (where the item will be &amp; the connection to the second area)</w:t>
      </w:r>
    </w:p>
    <w:p w14:paraId="0387DB75" w14:textId="65891017" w:rsidR="004635D5" w:rsidRDefault="004635D5" w:rsidP="004635D5">
      <w:pPr>
        <w:pStyle w:val="MyStyle"/>
        <w:numPr>
          <w:ilvl w:val="3"/>
          <w:numId w:val="1"/>
        </w:numPr>
        <w:spacing w:after="0"/>
      </w:pPr>
      <w:r>
        <w:t>Made the model of the third item (The wire cutters)</w:t>
      </w:r>
    </w:p>
    <w:p w14:paraId="18EE0236" w14:textId="7D9CCFB8" w:rsidR="004635D5" w:rsidRDefault="004635D5" w:rsidP="004635D5">
      <w:pPr>
        <w:pStyle w:val="MyStyle"/>
        <w:numPr>
          <w:ilvl w:val="3"/>
          <w:numId w:val="1"/>
        </w:numPr>
        <w:spacing w:after="0"/>
      </w:pPr>
      <w:r>
        <w:t>Finished making the first area of the maze from the map out</w:t>
      </w:r>
    </w:p>
    <w:p w14:paraId="03D9B27E" w14:textId="68BB51AB" w:rsidR="004635D5" w:rsidRDefault="004635D5" w:rsidP="004635D5">
      <w:pPr>
        <w:pStyle w:val="MyStyle"/>
        <w:numPr>
          <w:ilvl w:val="2"/>
          <w:numId w:val="1"/>
        </w:numPr>
        <w:spacing w:after="0"/>
      </w:pPr>
      <w:r>
        <w:t>Week 4:</w:t>
      </w:r>
    </w:p>
    <w:p w14:paraId="33282EE4" w14:textId="33389F0A" w:rsidR="00285829" w:rsidRDefault="00285829" w:rsidP="00285829">
      <w:pPr>
        <w:pStyle w:val="MyStyle"/>
        <w:numPr>
          <w:ilvl w:val="3"/>
          <w:numId w:val="1"/>
        </w:numPr>
        <w:spacing w:after="0"/>
      </w:pPr>
      <w:r>
        <w:t xml:space="preserve">Made a map out of the fourth area (where the item will </w:t>
      </w:r>
      <w:proofErr w:type="gramStart"/>
      <w:r>
        <w:t>be</w:t>
      </w:r>
      <w:r w:rsidR="00EE7161">
        <w:t>,</w:t>
      </w:r>
      <w:proofErr w:type="gramEnd"/>
      <w:r>
        <w:t xml:space="preserve"> the connection to the third area</w:t>
      </w:r>
      <w:r w:rsidR="00EE7161">
        <w:t xml:space="preserve"> &amp; the endpoint</w:t>
      </w:r>
      <w:r>
        <w:t>)</w:t>
      </w:r>
    </w:p>
    <w:p w14:paraId="279BB460" w14:textId="16B6B238" w:rsidR="00285829" w:rsidRDefault="00285829" w:rsidP="00285829">
      <w:pPr>
        <w:pStyle w:val="MyStyle"/>
        <w:numPr>
          <w:ilvl w:val="3"/>
          <w:numId w:val="1"/>
        </w:numPr>
        <w:spacing w:after="0"/>
      </w:pPr>
      <w:r>
        <w:t>Made the model of the fourth item (A blade)</w:t>
      </w:r>
    </w:p>
    <w:p w14:paraId="1B638EA9" w14:textId="62FCCDB6" w:rsidR="00285829" w:rsidRDefault="00285829" w:rsidP="00285829">
      <w:pPr>
        <w:pStyle w:val="MyStyle"/>
        <w:numPr>
          <w:ilvl w:val="3"/>
          <w:numId w:val="1"/>
        </w:numPr>
        <w:spacing w:after="0"/>
      </w:pPr>
      <w:r>
        <w:t>Started making the second area of the maze from the map out</w:t>
      </w:r>
    </w:p>
    <w:p w14:paraId="7538FB56" w14:textId="3EC13400" w:rsidR="00285829" w:rsidRDefault="00285829" w:rsidP="00285829">
      <w:pPr>
        <w:pStyle w:val="MyStyle"/>
        <w:numPr>
          <w:ilvl w:val="2"/>
          <w:numId w:val="1"/>
        </w:numPr>
        <w:spacing w:after="0"/>
      </w:pPr>
      <w:r>
        <w:t>Week 5:</w:t>
      </w:r>
    </w:p>
    <w:p w14:paraId="3EF500FE" w14:textId="737A9AF9" w:rsidR="00285829" w:rsidRDefault="00285829" w:rsidP="00285829">
      <w:pPr>
        <w:pStyle w:val="MyStyle"/>
        <w:numPr>
          <w:ilvl w:val="3"/>
          <w:numId w:val="1"/>
        </w:numPr>
        <w:spacing w:after="0"/>
      </w:pPr>
      <w:r>
        <w:t>Finished making the second area of the maze from the map out</w:t>
      </w:r>
    </w:p>
    <w:p w14:paraId="14F4B18E" w14:textId="6DEEF475" w:rsidR="00285829" w:rsidRDefault="00285829" w:rsidP="00285829">
      <w:pPr>
        <w:pStyle w:val="MyStyle"/>
        <w:numPr>
          <w:ilvl w:val="3"/>
          <w:numId w:val="1"/>
        </w:numPr>
        <w:spacing w:after="0"/>
      </w:pPr>
      <w:r>
        <w:t>Imported items into the game</w:t>
      </w:r>
    </w:p>
    <w:p w14:paraId="657DF202" w14:textId="706F49BE" w:rsidR="00285829" w:rsidRDefault="00013FC4" w:rsidP="00285829">
      <w:pPr>
        <w:pStyle w:val="MyStyle"/>
        <w:numPr>
          <w:ilvl w:val="3"/>
          <w:numId w:val="1"/>
        </w:numPr>
        <w:spacing w:after="0"/>
      </w:pPr>
      <w:r>
        <w:t>Made</w:t>
      </w:r>
      <w:r w:rsidR="00285829">
        <w:t xml:space="preserve"> </w:t>
      </w:r>
      <w:r>
        <w:t>item interaction</w:t>
      </w:r>
      <w:r w:rsidR="001325A7">
        <w:t xml:space="preserve"> controls</w:t>
      </w:r>
      <w:r w:rsidR="006F3C8F">
        <w:t xml:space="preserve"> &amp; </w:t>
      </w:r>
      <w:proofErr w:type="spellStart"/>
      <w:r w:rsidR="006F3C8F">
        <w:t>hotbar</w:t>
      </w:r>
      <w:proofErr w:type="spellEnd"/>
      <w:r w:rsidR="006F3C8F">
        <w:t>/inventory</w:t>
      </w:r>
      <w:r w:rsidR="001325A7">
        <w:t xml:space="preserve"> (controller, keyboard &amp; mouse)</w:t>
      </w:r>
    </w:p>
    <w:p w14:paraId="1BA3B97F" w14:textId="4ADBAA66" w:rsidR="00285829" w:rsidRDefault="00285829" w:rsidP="00285829">
      <w:pPr>
        <w:pStyle w:val="MyStyle"/>
        <w:numPr>
          <w:ilvl w:val="2"/>
          <w:numId w:val="1"/>
        </w:numPr>
        <w:spacing w:after="0"/>
      </w:pPr>
      <w:r>
        <w:t>Week 6:</w:t>
      </w:r>
    </w:p>
    <w:p w14:paraId="6824D59B" w14:textId="75B3DEB1" w:rsidR="00285829" w:rsidRDefault="00013FC4" w:rsidP="00285829">
      <w:pPr>
        <w:pStyle w:val="MyStyle"/>
        <w:numPr>
          <w:ilvl w:val="3"/>
          <w:numId w:val="1"/>
        </w:numPr>
        <w:spacing w:after="0"/>
      </w:pPr>
      <w:r>
        <w:t>Made special wall objects to have special interactions with specific items</w:t>
      </w:r>
    </w:p>
    <w:p w14:paraId="10733413" w14:textId="2BD9BA4E" w:rsidR="00013FC4" w:rsidRDefault="00013FC4" w:rsidP="00285829">
      <w:pPr>
        <w:pStyle w:val="MyStyle"/>
        <w:numPr>
          <w:ilvl w:val="3"/>
          <w:numId w:val="1"/>
        </w:numPr>
        <w:spacing w:after="0"/>
      </w:pPr>
      <w:r>
        <w:t>Started making the third area of the maze from the map out</w:t>
      </w:r>
    </w:p>
    <w:p w14:paraId="5ACD1ECC" w14:textId="0E3FBB83" w:rsidR="00013FC4" w:rsidRDefault="00013FC4" w:rsidP="00013FC4">
      <w:pPr>
        <w:pStyle w:val="MyStyle"/>
        <w:numPr>
          <w:ilvl w:val="2"/>
          <w:numId w:val="1"/>
        </w:numPr>
        <w:spacing w:after="0"/>
      </w:pPr>
      <w:r>
        <w:t>Week 7:</w:t>
      </w:r>
    </w:p>
    <w:p w14:paraId="3E094AF6" w14:textId="205AE6E3" w:rsidR="00013FC4" w:rsidRDefault="00013FC4" w:rsidP="00013FC4">
      <w:pPr>
        <w:pStyle w:val="MyStyle"/>
        <w:numPr>
          <w:ilvl w:val="3"/>
          <w:numId w:val="1"/>
        </w:numPr>
        <w:spacing w:after="0"/>
      </w:pPr>
      <w:r>
        <w:t>Finished making the third area of the maze from the map out</w:t>
      </w:r>
    </w:p>
    <w:p w14:paraId="5A585CF1" w14:textId="2B89108B" w:rsidR="00013FC4" w:rsidRDefault="00013FC4" w:rsidP="00013FC4">
      <w:pPr>
        <w:pStyle w:val="MyStyle"/>
        <w:numPr>
          <w:ilvl w:val="3"/>
          <w:numId w:val="1"/>
        </w:numPr>
        <w:spacing w:after="0"/>
      </w:pPr>
      <w:r>
        <w:t xml:space="preserve">Started &amp; </w:t>
      </w:r>
      <w:r w:rsidR="00EE7161">
        <w:t>finished</w:t>
      </w:r>
      <w:r>
        <w:t xml:space="preserve"> making the fourth area of the maze from the map out</w:t>
      </w:r>
    </w:p>
    <w:p w14:paraId="61F4C77C" w14:textId="1B8284DD" w:rsidR="00EE7161" w:rsidRDefault="00EE7161" w:rsidP="00013FC4">
      <w:pPr>
        <w:pStyle w:val="MyStyle"/>
        <w:numPr>
          <w:ilvl w:val="3"/>
          <w:numId w:val="1"/>
        </w:numPr>
        <w:spacing w:after="0"/>
      </w:pPr>
      <w:r>
        <w:t>Implemented all the connection points to be the special wall objects</w:t>
      </w:r>
    </w:p>
    <w:p w14:paraId="792FC9CE" w14:textId="5658CEF4" w:rsidR="00EE7161" w:rsidRDefault="00EE7161" w:rsidP="00EE7161">
      <w:pPr>
        <w:pStyle w:val="MyStyle"/>
        <w:numPr>
          <w:ilvl w:val="2"/>
          <w:numId w:val="1"/>
        </w:numPr>
        <w:spacing w:after="0"/>
      </w:pPr>
      <w:r>
        <w:t>Week 8:</w:t>
      </w:r>
    </w:p>
    <w:p w14:paraId="0ADE9DB2" w14:textId="4A656443" w:rsidR="00EE7161" w:rsidRDefault="00EE7161" w:rsidP="00EE7161">
      <w:pPr>
        <w:pStyle w:val="MyStyle"/>
        <w:numPr>
          <w:ilvl w:val="3"/>
          <w:numId w:val="1"/>
        </w:numPr>
        <w:spacing w:after="0"/>
      </w:pPr>
      <w:r>
        <w:t>Made a Start menu &amp; ending scene</w:t>
      </w:r>
    </w:p>
    <w:p w14:paraId="2EC43CE7" w14:textId="6CCDF233" w:rsidR="00EE7161" w:rsidRDefault="00EE7161" w:rsidP="00EE7161">
      <w:pPr>
        <w:pStyle w:val="MyStyle"/>
        <w:numPr>
          <w:ilvl w:val="3"/>
          <w:numId w:val="1"/>
        </w:numPr>
        <w:spacing w:after="0"/>
      </w:pPr>
      <w:r>
        <w:t>Implemented sound</w:t>
      </w:r>
    </w:p>
    <w:p w14:paraId="530EFBF7" w14:textId="338EC038" w:rsidR="00EE7161" w:rsidRDefault="00EE7161" w:rsidP="00EE7161">
      <w:pPr>
        <w:pStyle w:val="MyStyle"/>
        <w:numPr>
          <w:ilvl w:val="3"/>
          <w:numId w:val="1"/>
        </w:numPr>
        <w:spacing w:after="0"/>
      </w:pPr>
      <w:r>
        <w:t>Bug fixes</w:t>
      </w:r>
    </w:p>
    <w:p w14:paraId="0671006F" w14:textId="01F38591" w:rsidR="00EE7161" w:rsidRDefault="00711078" w:rsidP="00EE7161">
      <w:pPr>
        <w:pStyle w:val="MyStyle"/>
        <w:numPr>
          <w:ilvl w:val="3"/>
          <w:numId w:val="1"/>
        </w:numPr>
        <w:spacing w:after="0"/>
      </w:pPr>
      <w:r>
        <w:t>Private beta</w:t>
      </w:r>
    </w:p>
    <w:p w14:paraId="7657CE0F" w14:textId="1C2DD503" w:rsidR="00711078" w:rsidRDefault="00711078" w:rsidP="00711078">
      <w:pPr>
        <w:pStyle w:val="MyStyle"/>
        <w:numPr>
          <w:ilvl w:val="2"/>
          <w:numId w:val="1"/>
        </w:numPr>
        <w:spacing w:after="0"/>
      </w:pPr>
      <w:r>
        <w:t>Week 9:</w:t>
      </w:r>
    </w:p>
    <w:p w14:paraId="25518E9C" w14:textId="2D3C1595" w:rsidR="00711078" w:rsidRDefault="00711078" w:rsidP="00711078">
      <w:pPr>
        <w:pStyle w:val="MyStyle"/>
        <w:numPr>
          <w:ilvl w:val="3"/>
          <w:numId w:val="1"/>
        </w:numPr>
        <w:spacing w:after="0"/>
      </w:pPr>
      <w:r>
        <w:t>Release the game</w:t>
      </w:r>
    </w:p>
    <w:tbl>
      <w:tblPr>
        <w:tblStyle w:val="TableGrid"/>
        <w:tblW w:w="8784" w:type="dxa"/>
        <w:tblLayout w:type="fixed"/>
        <w:tblLook w:val="04A0" w:firstRow="1" w:lastRow="0" w:firstColumn="1" w:lastColumn="0" w:noHBand="0" w:noVBand="1"/>
      </w:tblPr>
      <w:tblGrid>
        <w:gridCol w:w="1696"/>
        <w:gridCol w:w="709"/>
        <w:gridCol w:w="709"/>
        <w:gridCol w:w="709"/>
        <w:gridCol w:w="708"/>
        <w:gridCol w:w="709"/>
        <w:gridCol w:w="709"/>
        <w:gridCol w:w="709"/>
        <w:gridCol w:w="708"/>
        <w:gridCol w:w="709"/>
        <w:gridCol w:w="709"/>
      </w:tblGrid>
      <w:tr w:rsidR="00591B67" w:rsidRPr="00591B67" w14:paraId="266D5B44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34952B" w14:textId="1340ED09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Task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4B55FB" w14:textId="407CE51C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2E6357" w14:textId="0800B5C6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A5BC53" w14:textId="6F3171FF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3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368D13" w14:textId="406A2CCE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CEF257" w14:textId="2CB53AF3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339E50" w14:textId="2D29126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4D516E" w14:textId="7559CBF3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7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9D827" w14:textId="6785A1DE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263F49" w14:textId="7ECB07B8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9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56BBBE" w14:textId="055EDEFF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Week 10</w:t>
            </w:r>
          </w:p>
        </w:tc>
      </w:tr>
      <w:tr w:rsidR="00250AE1" w:rsidRPr="00591B67" w14:paraId="2DD0C076" w14:textId="77777777" w:rsidTr="00665BD5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530144" w14:textId="7D69E686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GDD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C00000"/>
          </w:tcPr>
          <w:p w14:paraId="2764651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5186356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24BCD19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C00000"/>
          </w:tcPr>
          <w:p w14:paraId="7AC2829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131A010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67A544E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4A520F7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12" w:space="0" w:color="auto"/>
            </w:tcBorders>
            <w:shd w:val="clear" w:color="auto" w:fill="C00000"/>
          </w:tcPr>
          <w:p w14:paraId="49281A20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C00000"/>
          </w:tcPr>
          <w:p w14:paraId="227F2BE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</w:tcPr>
          <w:p w14:paraId="03C4BE9A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68562331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C08D37" w14:textId="3117D901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Overview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0000"/>
          </w:tcPr>
          <w:p w14:paraId="50F6454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0000"/>
          </w:tcPr>
          <w:p w14:paraId="12CCADE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137589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534EA07A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A6F395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7F6BFD3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029F4F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4A7967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C448BA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3CAD8863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7C1A322A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910FFF" w14:textId="4C510D4F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Story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1C1F6B0D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C000"/>
          </w:tcPr>
          <w:p w14:paraId="7C5A9B26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C000"/>
          </w:tcPr>
          <w:p w14:paraId="3AFF014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3E1FAF4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F6558E0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E0F7B5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2FB9D15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19C61EB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0956ED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FCAA49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0ED62C00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A6BCBD" w14:textId="3D7187B9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Concept Art/Mood Board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FA38889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00"/>
          </w:tcPr>
          <w:p w14:paraId="0FB9BC80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FFFF00"/>
          </w:tcPr>
          <w:p w14:paraId="63812DF9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FFFF00"/>
          </w:tcPr>
          <w:p w14:paraId="6DCDA17D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4B9382B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0AC718F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28D4DAD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01E98758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6F9F5DD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E5A0747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4BF48F71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8582BA" w14:textId="6BE7499D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Mechanics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1F4E1F5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A8D12F3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92D050"/>
          </w:tcPr>
          <w:p w14:paraId="011CCEC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49361C6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3BECB9B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39E8BEA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46A33F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2958B87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BAA75F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57B72E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6A9A6557" w14:textId="77777777" w:rsidTr="00A9744C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C8EE29" w14:textId="130332AF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lastRenderedPageBreak/>
              <w:t>Assets</w:t>
            </w:r>
            <w:r w:rsidR="00EC06F0">
              <w:rPr>
                <w:sz w:val="20"/>
                <w:szCs w:val="20"/>
              </w:rPr>
              <w:t xml:space="preserve"> (Items)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76658956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30529E6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C93C07D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00B050"/>
          </w:tcPr>
          <w:p w14:paraId="7B4C6AE6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050"/>
          </w:tcPr>
          <w:p w14:paraId="3DAE048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050"/>
          </w:tcPr>
          <w:p w14:paraId="57F1469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E2E505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31CC337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1DFB96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ED91F80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EC06F0" w:rsidRPr="00591B67" w14:paraId="0EBE6CF0" w14:textId="77777777" w:rsidTr="00EC06F0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7D9F97" w14:textId="1B8F6F0F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sets (Map)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560555F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3BB7FE78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CAA1D15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00B0F0"/>
          </w:tcPr>
          <w:p w14:paraId="452A8027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0F0"/>
          </w:tcPr>
          <w:p w14:paraId="0A8323A0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0F0"/>
          </w:tcPr>
          <w:p w14:paraId="63FA613A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B0F0"/>
          </w:tcPr>
          <w:p w14:paraId="1770DF71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60389EB5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72D697B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4348AD2" w14:textId="77777777" w:rsidR="00EC06F0" w:rsidRPr="00591B67" w:rsidRDefault="00EC06F0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56A38D2F" w14:textId="77777777" w:rsidTr="00EC06F0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83D7E1" w14:textId="409F325C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Code/Scripts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09FD9B1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134B99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3EBFF08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0070C0"/>
          </w:tcPr>
          <w:p w14:paraId="647C3B3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70C0"/>
          </w:tcPr>
          <w:p w14:paraId="0CF9BA8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70C0"/>
          </w:tcPr>
          <w:p w14:paraId="637684D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4D23EB6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20BC9E7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F18069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7C25E2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14629A81" w14:textId="77777777" w:rsidTr="00EC06F0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012CA8" w14:textId="016D5511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GUI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71AE0B3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D2B31A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2060"/>
          </w:tcPr>
          <w:p w14:paraId="4D1CD2D2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002060"/>
          </w:tcPr>
          <w:p w14:paraId="65D0A57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2060"/>
          </w:tcPr>
          <w:p w14:paraId="1069BF7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002060"/>
          </w:tcPr>
          <w:p w14:paraId="43E4341E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4B03998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179E35C4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B8166DD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E53EAC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27A41E86" w14:textId="77777777" w:rsidTr="00665BD5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D12790" w14:textId="46E41A85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Testing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68E7AE5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B18BA65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1EB3664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7030A0"/>
          </w:tcPr>
          <w:p w14:paraId="63682E86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7030A0"/>
          </w:tcPr>
          <w:p w14:paraId="2ECDBE5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7030A0"/>
          </w:tcPr>
          <w:p w14:paraId="260D075F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7030A0"/>
          </w:tcPr>
          <w:p w14:paraId="5CE09E94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3030702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D4B6095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FC51ADB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4DFEBCB8" w14:textId="77777777" w:rsidTr="00665BD5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D2D1F9" w14:textId="4CF60275" w:rsidR="0047552E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Prototype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40CE34D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1CD1D54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4EAEC7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EAAAA" w:themeFill="background2" w:themeFillShade="BF"/>
          </w:tcPr>
          <w:p w14:paraId="737E7FF9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EAAAA" w:themeFill="background2" w:themeFillShade="BF"/>
          </w:tcPr>
          <w:p w14:paraId="57005F4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44540F5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67DC7F2C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1107B8A4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70433681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D8EE547" w14:textId="77777777" w:rsidR="0047552E" w:rsidRPr="00591B67" w:rsidRDefault="0047552E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547F4F24" w14:textId="77777777" w:rsidTr="00665BD5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0087AE" w14:textId="34CEEEB8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Alpha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2961EB8A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2C95D1FE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AA5D458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16CFE9FF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1508DB0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767171" w:themeFill="background2" w:themeFillShade="80"/>
          </w:tcPr>
          <w:p w14:paraId="4A587FAA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767171" w:themeFill="background2" w:themeFillShade="80"/>
          </w:tcPr>
          <w:p w14:paraId="402677B9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auto"/>
          </w:tcPr>
          <w:p w14:paraId="1ECBBB51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8DDD45E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4128C7A1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  <w:tr w:rsidR="00250AE1" w:rsidRPr="00591B67" w14:paraId="333B2C8F" w14:textId="77777777" w:rsidTr="00665BD5">
        <w:tc>
          <w:tcPr>
            <w:tcW w:w="16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B899AA" w14:textId="0F437BA6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  <w:r w:rsidRPr="00591B67">
              <w:rPr>
                <w:sz w:val="20"/>
                <w:szCs w:val="20"/>
              </w:rPr>
              <w:t>Beta</w:t>
            </w:r>
          </w:p>
        </w:tc>
        <w:tc>
          <w:tcPr>
            <w:tcW w:w="709" w:type="dxa"/>
            <w:tcBorders>
              <w:left w:val="single" w:sz="12" w:space="0" w:color="auto"/>
            </w:tcBorders>
          </w:tcPr>
          <w:p w14:paraId="7DEBBA10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74DF790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51F43F9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</w:tcPr>
          <w:p w14:paraId="7B7FA08A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A3EBC5A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03CCAA08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5DA3A682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8" w:type="dxa"/>
            <w:shd w:val="clear" w:color="auto" w:fill="3B3838" w:themeFill="background2" w:themeFillShade="40"/>
          </w:tcPr>
          <w:p w14:paraId="6A37AC81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3B3838" w:themeFill="background2" w:themeFillShade="40"/>
          </w:tcPr>
          <w:p w14:paraId="74E1C48D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3B3838" w:themeFill="background2" w:themeFillShade="40"/>
          </w:tcPr>
          <w:p w14:paraId="143E4073" w14:textId="77777777" w:rsidR="00591B67" w:rsidRPr="00591B67" w:rsidRDefault="00591B67" w:rsidP="0047552E">
            <w:pPr>
              <w:pStyle w:val="MyStyle"/>
              <w:spacing w:after="0"/>
              <w:rPr>
                <w:sz w:val="20"/>
                <w:szCs w:val="20"/>
              </w:rPr>
            </w:pPr>
          </w:p>
        </w:tc>
      </w:tr>
    </w:tbl>
    <w:p w14:paraId="77D5B524" w14:textId="77777777" w:rsidR="0047552E" w:rsidRDefault="0047552E" w:rsidP="0047552E">
      <w:pPr>
        <w:pStyle w:val="MyStyle"/>
        <w:spacing w:after="0"/>
      </w:pPr>
    </w:p>
    <w:p w14:paraId="5092DF0A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Resources</w:t>
      </w:r>
    </w:p>
    <w:p w14:paraId="755DA724" w14:textId="77777777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list of resources needed for development, including:</w:t>
      </w:r>
    </w:p>
    <w:p w14:paraId="1848CCCB" w14:textId="728C448B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Hardware</w:t>
      </w:r>
    </w:p>
    <w:p w14:paraId="5F91C855" w14:textId="3555C89E" w:rsidR="00A10ABD" w:rsidRDefault="001325A7" w:rsidP="00286456">
      <w:pPr>
        <w:pStyle w:val="MyStyle"/>
        <w:numPr>
          <w:ilvl w:val="3"/>
          <w:numId w:val="1"/>
        </w:numPr>
        <w:spacing w:after="0"/>
      </w:pPr>
      <w:r>
        <w:t>A PC &amp;or Laptop</w:t>
      </w:r>
    </w:p>
    <w:p w14:paraId="36FE2413" w14:textId="1C75114F" w:rsidR="001325A7" w:rsidRDefault="006F3C8F" w:rsidP="00286456">
      <w:pPr>
        <w:pStyle w:val="MyStyle"/>
        <w:numPr>
          <w:ilvl w:val="3"/>
          <w:numId w:val="1"/>
        </w:numPr>
        <w:spacing w:after="0"/>
      </w:pPr>
      <w:r>
        <w:t>Controllers (Xbox, PlayStation, Nintendo Pro controller, &amp; Steam Controller)</w:t>
      </w:r>
    </w:p>
    <w:p w14:paraId="74DBB4B5" w14:textId="09BA52F3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Software</w:t>
      </w:r>
    </w:p>
    <w:p w14:paraId="4C0CF1F1" w14:textId="0C585FB8" w:rsidR="00A10ABD" w:rsidRDefault="006F3C8F" w:rsidP="00286456">
      <w:pPr>
        <w:pStyle w:val="MyStyle"/>
        <w:numPr>
          <w:ilvl w:val="3"/>
          <w:numId w:val="1"/>
        </w:numPr>
        <w:spacing w:after="0"/>
      </w:pPr>
      <w:r>
        <w:t>Blender</w:t>
      </w:r>
    </w:p>
    <w:p w14:paraId="355CC593" w14:textId="2CBF557D" w:rsidR="006F3C8F" w:rsidRDefault="006F3C8F" w:rsidP="00286456">
      <w:pPr>
        <w:pStyle w:val="MyStyle"/>
        <w:numPr>
          <w:ilvl w:val="3"/>
          <w:numId w:val="1"/>
        </w:numPr>
        <w:spacing w:after="0"/>
      </w:pPr>
      <w:r>
        <w:t>Unity</w:t>
      </w:r>
    </w:p>
    <w:p w14:paraId="433F562E" w14:textId="735FDFA2" w:rsidR="006F3C8F" w:rsidRDefault="006F3C8F" w:rsidP="00286456">
      <w:pPr>
        <w:pStyle w:val="MyStyle"/>
        <w:numPr>
          <w:ilvl w:val="3"/>
          <w:numId w:val="1"/>
        </w:numPr>
        <w:spacing w:after="0"/>
      </w:pPr>
      <w:r>
        <w:t>Visual Studio</w:t>
      </w:r>
    </w:p>
    <w:p w14:paraId="492A0AE4" w14:textId="6322E4BC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People needed.</w:t>
      </w:r>
    </w:p>
    <w:p w14:paraId="4CADE2E7" w14:textId="43E35197" w:rsidR="00A10ABD" w:rsidRDefault="006F3C8F" w:rsidP="00286456">
      <w:pPr>
        <w:pStyle w:val="MyStyle"/>
        <w:numPr>
          <w:ilvl w:val="3"/>
          <w:numId w:val="1"/>
        </w:numPr>
        <w:spacing w:after="0"/>
      </w:pPr>
      <w:r>
        <w:t>1 to 3 people</w:t>
      </w:r>
    </w:p>
    <w:p w14:paraId="7D467F91" w14:textId="2EC4999D" w:rsidR="00C80A39" w:rsidRDefault="00B847BA" w:rsidP="00286456">
      <w:pPr>
        <w:pStyle w:val="ListParagraph"/>
        <w:numPr>
          <w:ilvl w:val="2"/>
          <w:numId w:val="1"/>
        </w:numPr>
        <w:spacing w:after="0"/>
      </w:pPr>
      <w:r>
        <w:t>Time needed.</w:t>
      </w:r>
    </w:p>
    <w:p w14:paraId="4745E889" w14:textId="0147AA1D" w:rsidR="00A10ABD" w:rsidRPr="00286456" w:rsidRDefault="001325A7" w:rsidP="00286456">
      <w:pPr>
        <w:pStyle w:val="MyStyle"/>
        <w:numPr>
          <w:ilvl w:val="3"/>
          <w:numId w:val="1"/>
        </w:numPr>
      </w:pPr>
      <w:r>
        <w:t>9 to 12 weeks (not counting weekends)</w:t>
      </w:r>
    </w:p>
    <w:sectPr w:rsidR="00A10ABD" w:rsidRPr="00286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BEF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7ADD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5EDC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1014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CE64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48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5CBD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0C44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6C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A64E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3B377D"/>
    <w:multiLevelType w:val="hybridMultilevel"/>
    <w:tmpl w:val="8236B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366CC"/>
    <w:multiLevelType w:val="hybridMultilevel"/>
    <w:tmpl w:val="F7227F6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514976">
    <w:abstractNumId w:val="10"/>
  </w:num>
  <w:num w:numId="2" w16cid:durableId="1401758040">
    <w:abstractNumId w:val="9"/>
  </w:num>
  <w:num w:numId="3" w16cid:durableId="840924424">
    <w:abstractNumId w:val="7"/>
  </w:num>
  <w:num w:numId="4" w16cid:durableId="808942805">
    <w:abstractNumId w:val="6"/>
  </w:num>
  <w:num w:numId="5" w16cid:durableId="1480342728">
    <w:abstractNumId w:val="5"/>
  </w:num>
  <w:num w:numId="6" w16cid:durableId="1777362614">
    <w:abstractNumId w:val="4"/>
  </w:num>
  <w:num w:numId="7" w16cid:durableId="1518619135">
    <w:abstractNumId w:val="8"/>
  </w:num>
  <w:num w:numId="8" w16cid:durableId="848566124">
    <w:abstractNumId w:val="3"/>
  </w:num>
  <w:num w:numId="9" w16cid:durableId="767887773">
    <w:abstractNumId w:val="2"/>
  </w:num>
  <w:num w:numId="10" w16cid:durableId="1572691463">
    <w:abstractNumId w:val="1"/>
  </w:num>
  <w:num w:numId="11" w16cid:durableId="2056419384">
    <w:abstractNumId w:val="0"/>
  </w:num>
  <w:num w:numId="12" w16cid:durableId="19636123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QyNDM0MjcyMDdW0lEKTi0uzszPAykwrQUA01378iwAAAA="/>
  </w:docVars>
  <w:rsids>
    <w:rsidRoot w:val="00B847BA"/>
    <w:rsid w:val="00013FC4"/>
    <w:rsid w:val="00017369"/>
    <w:rsid w:val="001325A7"/>
    <w:rsid w:val="0020081B"/>
    <w:rsid w:val="00250AE1"/>
    <w:rsid w:val="002605BE"/>
    <w:rsid w:val="00285829"/>
    <w:rsid w:val="00286456"/>
    <w:rsid w:val="002D3A43"/>
    <w:rsid w:val="002D7BF8"/>
    <w:rsid w:val="00323A49"/>
    <w:rsid w:val="0033690A"/>
    <w:rsid w:val="003D7B21"/>
    <w:rsid w:val="004635D5"/>
    <w:rsid w:val="0047552E"/>
    <w:rsid w:val="00496E72"/>
    <w:rsid w:val="005054B4"/>
    <w:rsid w:val="00551BEA"/>
    <w:rsid w:val="00591B67"/>
    <w:rsid w:val="00665BD5"/>
    <w:rsid w:val="00691702"/>
    <w:rsid w:val="006F3C8F"/>
    <w:rsid w:val="00711078"/>
    <w:rsid w:val="007A2C0C"/>
    <w:rsid w:val="007B5F75"/>
    <w:rsid w:val="007B7BE1"/>
    <w:rsid w:val="007C7E4A"/>
    <w:rsid w:val="008E5DCC"/>
    <w:rsid w:val="00960AA4"/>
    <w:rsid w:val="0098511A"/>
    <w:rsid w:val="00985BF8"/>
    <w:rsid w:val="009A24D9"/>
    <w:rsid w:val="009C1186"/>
    <w:rsid w:val="00A00752"/>
    <w:rsid w:val="00A10ABD"/>
    <w:rsid w:val="00A24C4B"/>
    <w:rsid w:val="00A43C29"/>
    <w:rsid w:val="00A9744C"/>
    <w:rsid w:val="00B73CCD"/>
    <w:rsid w:val="00B847BA"/>
    <w:rsid w:val="00BA461E"/>
    <w:rsid w:val="00C80A39"/>
    <w:rsid w:val="00C92095"/>
    <w:rsid w:val="00D94B1E"/>
    <w:rsid w:val="00DF31B2"/>
    <w:rsid w:val="00E82BD8"/>
    <w:rsid w:val="00EC06F0"/>
    <w:rsid w:val="00EE7161"/>
    <w:rsid w:val="00F318FD"/>
    <w:rsid w:val="00FF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4FE6"/>
  <w15:chartTrackingRefBased/>
  <w15:docId w15:val="{8DA08C7B-4BD6-4575-A6DD-CF20F946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7C7E4A"/>
    <w:pPr>
      <w:spacing w:after="4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7C7E4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8E5DCC"/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E5DCC"/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E5DCC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8E5DCC"/>
    <w:rPr>
      <w:color w:val="000099"/>
    </w:rPr>
  </w:style>
  <w:style w:type="character" w:customStyle="1" w:styleId="MyTitleChar">
    <w:name w:val="My Title Char"/>
    <w:basedOn w:val="TitleChar"/>
    <w:link w:val="MyTitle"/>
    <w:rsid w:val="008E5DC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847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4C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E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5F7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75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ore.steampowered.com/app/1136770/Maze/" TargetMode="External"/><Relationship Id="rId5" Type="http://schemas.openxmlformats.org/officeDocument/2006/relationships/hyperlink" Target="https://store.steampowered.com/app/1484800/Zardys_Maz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3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6</cp:revision>
  <dcterms:created xsi:type="dcterms:W3CDTF">2022-03-18T03:13:00Z</dcterms:created>
  <dcterms:modified xsi:type="dcterms:W3CDTF">2022-06-03T07:42:00Z</dcterms:modified>
</cp:coreProperties>
</file>